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 Putz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tz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84 N. Deer Ave.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putzer@airoom.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9528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